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051DB" w14:textId="3715413A" w:rsidR="00193318" w:rsidRDefault="00193318">
      <w:r>
        <w:t xml:space="preserve">141250149 </w:t>
      </w:r>
      <w:r>
        <w:t>吴秦月</w:t>
      </w:r>
    </w:p>
    <w:p w14:paraId="2A513459" w14:textId="77777777" w:rsidR="00193318" w:rsidRDefault="00193318"/>
    <w:p w14:paraId="0852027E" w14:textId="77777777" w:rsidR="00193318" w:rsidRDefault="00193318"/>
    <w:p w14:paraId="6B2E6306" w14:textId="77777777" w:rsidR="00DB0CAC" w:rsidRDefault="00F278A0">
      <w:r>
        <w:t>步骤一：</w:t>
      </w:r>
    </w:p>
    <w:p w14:paraId="61EEACA2" w14:textId="77777777" w:rsidR="00DB68C4" w:rsidRDefault="00DB68C4"/>
    <w:p w14:paraId="6D99C10F" w14:textId="77777777" w:rsidR="00F278A0" w:rsidRDefault="00F278A0" w:rsidP="00F278A0">
      <w:r>
        <w:t>drop table if exists `people`;</w:t>
      </w:r>
    </w:p>
    <w:p w14:paraId="3E903B3C" w14:textId="77777777" w:rsidR="00F278A0" w:rsidRDefault="00F278A0" w:rsidP="00F278A0">
      <w:r>
        <w:t>create table `people`(</w:t>
      </w:r>
    </w:p>
    <w:p w14:paraId="3E3D3E18" w14:textId="77777777" w:rsidR="00F278A0" w:rsidRDefault="00F278A0" w:rsidP="00F278A0">
      <w:r>
        <w:t>`id` int(11) not null auto_increment,</w:t>
      </w:r>
    </w:p>
    <w:p w14:paraId="4E83FBA1" w14:textId="77777777" w:rsidR="00F278A0" w:rsidRDefault="00F278A0" w:rsidP="00F278A0">
      <w:r>
        <w:t>`name` varchar(255) not null,</w:t>
      </w:r>
    </w:p>
    <w:p w14:paraId="38593252" w14:textId="77777777" w:rsidR="00F278A0" w:rsidRDefault="00F278A0" w:rsidP="00F278A0">
      <w:r>
        <w:rPr>
          <w:rFonts w:hint="eastAsia"/>
        </w:rPr>
        <w:t>`sex` enum('</w:t>
      </w:r>
      <w:r>
        <w:rPr>
          <w:rFonts w:hint="eastAsia"/>
        </w:rPr>
        <w:t>男</w:t>
      </w:r>
      <w:r>
        <w:rPr>
          <w:rFonts w:hint="eastAsia"/>
        </w:rPr>
        <w:t>','</w:t>
      </w:r>
      <w:r>
        <w:rPr>
          <w:rFonts w:hint="eastAsia"/>
        </w:rPr>
        <w:t>女</w:t>
      </w:r>
      <w:r>
        <w:rPr>
          <w:rFonts w:hint="eastAsia"/>
        </w:rPr>
        <w:t>') not null,</w:t>
      </w:r>
    </w:p>
    <w:p w14:paraId="50EC3DAB" w14:textId="3A684588" w:rsidR="00F278A0" w:rsidRDefault="005F6C60" w:rsidP="00F278A0">
      <w:r>
        <w:t xml:space="preserve">`age` </w:t>
      </w:r>
      <w:r w:rsidR="009D1B5F">
        <w:t>tiny</w:t>
      </w:r>
      <w:r>
        <w:t>int(2) check(</w:t>
      </w:r>
      <w:r>
        <w:rPr>
          <w:rFonts w:hint="eastAsia"/>
        </w:rPr>
        <w:t>age</w:t>
      </w:r>
      <w:r w:rsidR="00083DAD">
        <w:t xml:space="preserve"> between 1</w:t>
      </w:r>
      <w:r w:rsidR="00F278A0">
        <w:t xml:space="preserve"> and 70),</w:t>
      </w:r>
    </w:p>
    <w:p w14:paraId="1206A6B6" w14:textId="77777777" w:rsidR="00F278A0" w:rsidRDefault="00F278A0" w:rsidP="00F278A0">
      <w:r>
        <w:t>primary key (`id`)</w:t>
      </w:r>
    </w:p>
    <w:p w14:paraId="24364293" w14:textId="2C43AD03" w:rsidR="00F278A0" w:rsidRDefault="00F278A0" w:rsidP="00F278A0">
      <w:r>
        <w:t xml:space="preserve">)engine=innodb </w:t>
      </w:r>
      <w:r w:rsidR="00083DAD">
        <w:t>AUTO_INCREMENT=1</w:t>
      </w:r>
      <w:r w:rsidR="008349BC" w:rsidRPr="008349BC">
        <w:t xml:space="preserve"> </w:t>
      </w:r>
      <w:r>
        <w:t>default charset=utf8;</w:t>
      </w:r>
    </w:p>
    <w:p w14:paraId="50A4CC8E" w14:textId="1737A288" w:rsidR="00F278A0" w:rsidRDefault="00D72379" w:rsidP="00F278A0">
      <w:r>
        <w:rPr>
          <w:noProof/>
        </w:rPr>
        <w:drawing>
          <wp:inline distT="0" distB="0" distL="0" distR="0" wp14:anchorId="4C62EA29" wp14:editId="4B3AB93D">
            <wp:extent cx="1790700" cy="228600"/>
            <wp:effectExtent l="0" t="0" r="1270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屏幕快照 2016-10-31 下午10.38.00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808D1" w14:textId="77777777" w:rsidR="00DD37BD" w:rsidRDefault="00DD37BD" w:rsidP="00DD37BD">
      <w:r>
        <w:t>drop table if exists `location`;</w:t>
      </w:r>
    </w:p>
    <w:p w14:paraId="75C72D2A" w14:textId="77777777" w:rsidR="00DD37BD" w:rsidRDefault="00DD37BD" w:rsidP="00DD37BD">
      <w:r>
        <w:t>create table `location`(</w:t>
      </w:r>
    </w:p>
    <w:p w14:paraId="751C8C08" w14:textId="4732CAB6" w:rsidR="00DD37BD" w:rsidRDefault="000E091C" w:rsidP="00DD37BD">
      <w:r>
        <w:t>id int(11</w:t>
      </w:r>
      <w:r w:rsidR="00DD37BD">
        <w:t>) not null auto_increment,</w:t>
      </w:r>
    </w:p>
    <w:p w14:paraId="6334FEC6" w14:textId="77777777" w:rsidR="00DD37BD" w:rsidRDefault="00DD37BD" w:rsidP="00DD37BD">
      <w:r>
        <w:t>name varchar(255) not null,</w:t>
      </w:r>
    </w:p>
    <w:p w14:paraId="031ED31E" w14:textId="5D87235E" w:rsidR="00DD37BD" w:rsidRDefault="00DD37BD" w:rsidP="00DD37BD">
      <w:r>
        <w:t xml:space="preserve">blockID </w:t>
      </w:r>
      <w:r w:rsidR="00E14FE9">
        <w:t>tiny</w:t>
      </w:r>
      <w:r>
        <w:t>int(2) not null check(blockID between 1 and 10),</w:t>
      </w:r>
    </w:p>
    <w:p w14:paraId="5095C990" w14:textId="77777777" w:rsidR="00DD37BD" w:rsidRDefault="00DD37BD" w:rsidP="00DD37BD">
      <w:r>
        <w:t>primary key (`id`)</w:t>
      </w:r>
    </w:p>
    <w:p w14:paraId="5D48448B" w14:textId="37846A6C" w:rsidR="00F278A0" w:rsidRDefault="00FF6B32" w:rsidP="00DD37BD">
      <w:r>
        <w:t xml:space="preserve">)engine=innodb </w:t>
      </w:r>
      <w:r w:rsidR="00FB6A8A">
        <w:t>AUTO_INCREMENT=1</w:t>
      </w:r>
      <w:r w:rsidR="008349BC" w:rsidRPr="008349BC">
        <w:t xml:space="preserve"> </w:t>
      </w:r>
      <w:r>
        <w:t>default charset=</w:t>
      </w:r>
      <w:r w:rsidR="00DD37BD">
        <w:t>utf8;</w:t>
      </w:r>
    </w:p>
    <w:p w14:paraId="575C2A1F" w14:textId="23ED2B13" w:rsidR="000E7EFE" w:rsidRDefault="007D6B9F" w:rsidP="00DD37BD">
      <w:r>
        <w:rPr>
          <w:noProof/>
        </w:rPr>
        <w:drawing>
          <wp:inline distT="0" distB="0" distL="0" distR="0" wp14:anchorId="5C9A3FD5" wp14:editId="385D2530">
            <wp:extent cx="1397000" cy="2794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屏幕快照 2016-10-31 下午10.40.05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3AC6" w14:textId="77777777" w:rsidR="000E7EFE" w:rsidRDefault="000E7EFE" w:rsidP="000E7EFE">
      <w:pPr>
        <w:pStyle w:val="5"/>
      </w:pPr>
      <w:r>
        <w:t>步骤二：</w:t>
      </w:r>
    </w:p>
    <w:p w14:paraId="6366F605" w14:textId="77777777" w:rsidR="004F6DFC" w:rsidRDefault="004F6DFC" w:rsidP="004F6DFC">
      <w:r>
        <w:rPr>
          <w:rFonts w:hint="eastAsia"/>
        </w:rPr>
        <w:t>load data local infile "/Users/Alisa/Desktop/</w:t>
      </w:r>
      <w:r>
        <w:rPr>
          <w:rFonts w:hint="eastAsia"/>
        </w:rPr>
        <w:t>数据库</w:t>
      </w:r>
      <w:r>
        <w:rPr>
          <w:rFonts w:hint="eastAsia"/>
        </w:rPr>
        <w:t>wqy/</w:t>
      </w:r>
      <w:r>
        <w:rPr>
          <w:rFonts w:hint="eastAsia"/>
        </w:rPr>
        <w:t>作业二</w:t>
      </w:r>
      <w:r>
        <w:rPr>
          <w:rFonts w:hint="eastAsia"/>
        </w:rPr>
        <w:t>/data1.txt"</w:t>
      </w:r>
    </w:p>
    <w:p w14:paraId="05C8CFCA" w14:textId="7FF90570" w:rsidR="000E7EFE" w:rsidRDefault="004F6DFC" w:rsidP="004F6DFC">
      <w:r>
        <w:t>into table people(id,name,sex,age);</w:t>
      </w:r>
    </w:p>
    <w:p w14:paraId="39071278" w14:textId="49D01499" w:rsidR="00DC6F61" w:rsidRDefault="00EC10A5" w:rsidP="004F6DFC">
      <w:r>
        <w:rPr>
          <w:noProof/>
        </w:rPr>
        <w:drawing>
          <wp:inline distT="0" distB="0" distL="0" distR="0" wp14:anchorId="4EB311F0" wp14:editId="598C1659">
            <wp:extent cx="1092200" cy="292100"/>
            <wp:effectExtent l="0" t="0" r="0" b="1270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屏幕快照 2016-10-31 下午10.43.1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22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58257" w14:textId="77777777" w:rsidR="008270DB" w:rsidRDefault="008270DB" w:rsidP="008270DB">
      <w:r>
        <w:rPr>
          <w:rFonts w:hint="eastAsia"/>
        </w:rPr>
        <w:t>load data local infile "/Users/Alisa/Desktop/</w:t>
      </w:r>
      <w:r>
        <w:rPr>
          <w:rFonts w:hint="eastAsia"/>
        </w:rPr>
        <w:t>数据库</w:t>
      </w:r>
      <w:r>
        <w:rPr>
          <w:rFonts w:hint="eastAsia"/>
        </w:rPr>
        <w:t>wqy/</w:t>
      </w:r>
      <w:r>
        <w:rPr>
          <w:rFonts w:hint="eastAsia"/>
        </w:rPr>
        <w:t>作业二</w:t>
      </w:r>
      <w:r>
        <w:rPr>
          <w:rFonts w:hint="eastAsia"/>
        </w:rPr>
        <w:t>/data2.txt"</w:t>
      </w:r>
    </w:p>
    <w:p w14:paraId="59B4B3A0" w14:textId="61862490" w:rsidR="008270DB" w:rsidRDefault="008270DB" w:rsidP="008270DB">
      <w:r>
        <w:t>into table location(id,name,blockID);</w:t>
      </w:r>
    </w:p>
    <w:p w14:paraId="38407DF9" w14:textId="776A686F" w:rsidR="00FB6A8A" w:rsidRDefault="00FB6A8A" w:rsidP="008270DB">
      <w:r>
        <w:rPr>
          <w:noProof/>
        </w:rPr>
        <w:drawing>
          <wp:inline distT="0" distB="0" distL="0" distR="0" wp14:anchorId="48356DD3" wp14:editId="1B1AFB0D">
            <wp:extent cx="952500" cy="279400"/>
            <wp:effectExtent l="0" t="0" r="1270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快照 2016-10-29 下午6.41.5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E51B" w14:textId="77777777" w:rsidR="00B1067A" w:rsidRDefault="00B1067A" w:rsidP="008270DB"/>
    <w:p w14:paraId="7DE68FCA" w14:textId="77777777" w:rsidR="00B1067A" w:rsidRDefault="00B1067A" w:rsidP="00B1067A">
      <w:pPr>
        <w:pStyle w:val="5"/>
      </w:pPr>
      <w:r>
        <w:t>步骤三：</w:t>
      </w:r>
    </w:p>
    <w:p w14:paraId="1127221C" w14:textId="77777777" w:rsidR="00B1067A" w:rsidRDefault="00B1067A" w:rsidP="00B1067A">
      <w:pPr>
        <w:pStyle w:val="FirstParagraph"/>
      </w:pPr>
      <w:r>
        <w:t>在</w:t>
      </w:r>
      <w:r>
        <w:t>people</w:t>
      </w:r>
      <w:r>
        <w:t>表中找出年龄为</w:t>
      </w:r>
      <w:r>
        <w:t>10</w:t>
      </w:r>
      <w:r>
        <w:t>岁的人的列表。</w:t>
      </w:r>
    </w:p>
    <w:p w14:paraId="4B0127DE" w14:textId="41813172" w:rsidR="009671ED" w:rsidRPr="009671ED" w:rsidRDefault="00C176CD" w:rsidP="009671ED">
      <w:pPr>
        <w:pStyle w:val="a0"/>
        <w:rPr>
          <w:rFonts w:hint="eastAsia"/>
        </w:rPr>
      </w:pPr>
      <w:r>
        <w:t>1.</w:t>
      </w:r>
      <w:r>
        <w:t>不使用索引</w:t>
      </w:r>
    </w:p>
    <w:p w14:paraId="57980437" w14:textId="30A48377" w:rsidR="00B1067A" w:rsidRDefault="00AD46F7" w:rsidP="008270DB">
      <w:r w:rsidRPr="00AD46F7">
        <w:t>select id,name,sex,age from people where age=10;</w:t>
      </w:r>
    </w:p>
    <w:p w14:paraId="5FA8D0DB" w14:textId="2FF6E0CE" w:rsidR="0098272F" w:rsidRDefault="0098272F" w:rsidP="008270DB">
      <w:r>
        <w:rPr>
          <w:noProof/>
        </w:rPr>
        <w:drawing>
          <wp:inline distT="0" distB="0" distL="0" distR="0" wp14:anchorId="2D1B086B" wp14:editId="602A8B5D">
            <wp:extent cx="5270500" cy="147320"/>
            <wp:effectExtent l="0" t="0" r="1270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屏幕快照 2016-10-29 下午6.46.2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0A99" w14:textId="0AE16040" w:rsidR="00857B4D" w:rsidRDefault="00857B4D" w:rsidP="008270DB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使用</w:t>
      </w:r>
      <w:r>
        <w:t>索引</w:t>
      </w:r>
    </w:p>
    <w:p w14:paraId="72B6D362" w14:textId="77777777" w:rsidR="00065E90" w:rsidRDefault="00065E90" w:rsidP="00065E90">
      <w:r>
        <w:t>create index idx_u on people(age);</w:t>
      </w:r>
    </w:p>
    <w:p w14:paraId="115BF219" w14:textId="6AD84A37" w:rsidR="00360E70" w:rsidRDefault="00065E90" w:rsidP="00065E90">
      <w:r>
        <w:lastRenderedPageBreak/>
        <w:t>select id,name,sex,age from people where age=10;</w:t>
      </w:r>
    </w:p>
    <w:p w14:paraId="06A40450" w14:textId="68368551" w:rsidR="00065E90" w:rsidRDefault="00065E90" w:rsidP="00065E90">
      <w:r>
        <w:rPr>
          <w:rFonts w:hint="eastAsia"/>
          <w:noProof/>
        </w:rPr>
        <w:drawing>
          <wp:inline distT="0" distB="0" distL="0" distR="0" wp14:anchorId="0EA572FC" wp14:editId="1225AAE5">
            <wp:extent cx="5270500" cy="287655"/>
            <wp:effectExtent l="0" t="0" r="1270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屏幕快照 2016-10-29 下午7.15.17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2CA63" w14:textId="6A26A4FD" w:rsidR="00857B4D" w:rsidRDefault="00857B4D" w:rsidP="00065E90">
      <w:r>
        <w:rPr>
          <w:rFonts w:hint="eastAsia"/>
        </w:rPr>
        <w:t>3.</w:t>
      </w:r>
      <w:r>
        <w:rPr>
          <w:rFonts w:hint="eastAsia"/>
        </w:rPr>
        <w:t>感想</w:t>
      </w:r>
      <w:r>
        <w:t>与理解</w:t>
      </w:r>
    </w:p>
    <w:p w14:paraId="5A58BE84" w14:textId="1C117D27" w:rsidR="008F5D59" w:rsidRDefault="00CD7542" w:rsidP="00065E90">
      <w:pPr>
        <w:rPr>
          <w:rFonts w:hint="eastAsia"/>
        </w:rPr>
      </w:pPr>
      <w:r>
        <w:t>未</w:t>
      </w:r>
      <w:r>
        <w:rPr>
          <w:rFonts w:hint="eastAsia"/>
        </w:rPr>
        <w:t>建</w:t>
      </w:r>
      <w:r w:rsidR="00F34F26">
        <w:t>索引时间为</w:t>
      </w:r>
      <w:r w:rsidR="00F34F26">
        <w:t>2.117</w:t>
      </w:r>
      <w:r w:rsidR="00F34F26">
        <w:rPr>
          <w:rFonts w:hint="eastAsia"/>
        </w:rPr>
        <w:t>s</w:t>
      </w:r>
      <w:r w:rsidR="00F34F26">
        <w:t>，</w:t>
      </w:r>
      <w:r w:rsidR="00F34F26">
        <w:rPr>
          <w:rFonts w:hint="eastAsia"/>
        </w:rPr>
        <w:t>建</w:t>
      </w:r>
      <w:r w:rsidR="00F34F26">
        <w:t>索引之后搜索时间为</w:t>
      </w:r>
      <w:r w:rsidR="00F34F26">
        <w:t>1.139</w:t>
      </w:r>
      <w:r w:rsidR="00F34F26">
        <w:rPr>
          <w:rFonts w:hint="eastAsia"/>
        </w:rPr>
        <w:t>s</w:t>
      </w:r>
      <w:r w:rsidR="00F34F26">
        <w:t>，</w:t>
      </w:r>
      <w:r w:rsidR="00F34F26">
        <w:rPr>
          <w:rFonts w:hint="eastAsia"/>
        </w:rPr>
        <w:t>由此</w:t>
      </w:r>
      <w:r w:rsidR="00F34F26">
        <w:t>可见建了索引之后搜索时间节省一半，</w:t>
      </w:r>
      <w:r w:rsidR="00F34F26">
        <w:rPr>
          <w:rFonts w:hint="eastAsia"/>
        </w:rPr>
        <w:t>所以</w:t>
      </w:r>
      <w:r w:rsidR="00F34F26">
        <w:t>应该</w:t>
      </w:r>
      <w:r w:rsidR="00F34F26">
        <w:rPr>
          <w:rFonts w:hint="eastAsia"/>
        </w:rPr>
        <w:t>建</w:t>
      </w:r>
      <w:r w:rsidR="00F34F26">
        <w:rPr>
          <w:b/>
          <w:i/>
        </w:rPr>
        <w:t>索引进行查询优化</w:t>
      </w:r>
      <w:r w:rsidR="00955D90">
        <w:rPr>
          <w:b/>
          <w:i/>
        </w:rPr>
        <w:t>，</w:t>
      </w:r>
      <w:r w:rsidR="00955D90">
        <w:rPr>
          <w:rFonts w:hint="eastAsia"/>
          <w:b/>
          <w:i/>
        </w:rPr>
        <w:t>因为</w:t>
      </w:r>
      <w:r w:rsidR="00955D90">
        <w:rPr>
          <w:b/>
          <w:i/>
        </w:rPr>
        <w:t>该表共有</w:t>
      </w:r>
      <w:r w:rsidR="00955D90">
        <w:rPr>
          <w:b/>
          <w:i/>
        </w:rPr>
        <w:t>500</w:t>
      </w:r>
      <w:r w:rsidR="00955D90">
        <w:rPr>
          <w:rFonts w:hint="eastAsia"/>
          <w:b/>
          <w:i/>
        </w:rPr>
        <w:t>万</w:t>
      </w:r>
      <w:r w:rsidR="00955D90">
        <w:rPr>
          <w:b/>
          <w:i/>
        </w:rPr>
        <w:t>行数据，</w:t>
      </w:r>
      <w:r w:rsidR="00955D90">
        <w:rPr>
          <w:rFonts w:hint="eastAsia"/>
          <w:b/>
          <w:i/>
        </w:rPr>
        <w:t>该</w:t>
      </w:r>
      <w:r w:rsidR="00955D90">
        <w:rPr>
          <w:b/>
          <w:i/>
        </w:rPr>
        <w:t>搜索的结果集有</w:t>
      </w:r>
      <w:r w:rsidR="00955D90">
        <w:rPr>
          <w:b/>
          <w:i/>
        </w:rPr>
        <w:t>7</w:t>
      </w:r>
      <w:r w:rsidR="00955D90">
        <w:rPr>
          <w:rFonts w:hint="eastAsia"/>
          <w:b/>
          <w:i/>
        </w:rPr>
        <w:t>万</w:t>
      </w:r>
      <w:r w:rsidR="00955D90">
        <w:rPr>
          <w:b/>
          <w:i/>
        </w:rPr>
        <w:t>多，相对较少</w:t>
      </w:r>
      <w:r w:rsidR="005D0A5E">
        <w:rPr>
          <w:b/>
          <w:i/>
        </w:rPr>
        <w:t>，</w:t>
      </w:r>
      <w:r w:rsidR="000C03B4">
        <w:rPr>
          <w:b/>
          <w:i/>
        </w:rPr>
        <w:t>不需全表扫描，</w:t>
      </w:r>
      <w:r w:rsidR="005D0A5E">
        <w:rPr>
          <w:rFonts w:hint="eastAsia"/>
          <w:b/>
          <w:i/>
        </w:rPr>
        <w:t>所以</w:t>
      </w:r>
      <w:r w:rsidR="005D0A5E">
        <w:rPr>
          <w:b/>
          <w:i/>
        </w:rPr>
        <w:t>建索引会提升速度</w:t>
      </w:r>
    </w:p>
    <w:p w14:paraId="15017909" w14:textId="77777777" w:rsidR="00215162" w:rsidRDefault="00215162" w:rsidP="00215162">
      <w:pPr>
        <w:pStyle w:val="5"/>
        <w:rPr>
          <w:lang w:eastAsia="zh-CN"/>
        </w:rPr>
      </w:pPr>
      <w:r>
        <w:t>步骤四：</w:t>
      </w:r>
    </w:p>
    <w:p w14:paraId="748D17EC" w14:textId="77777777" w:rsidR="00215162" w:rsidRDefault="00215162" w:rsidP="00215162">
      <w:pPr>
        <w:pStyle w:val="FirstParagraph"/>
      </w:pPr>
      <w:r>
        <w:t>在</w:t>
      </w:r>
      <w:r>
        <w:t>people</w:t>
      </w:r>
      <w:r>
        <w:t>表中找出所有姓刘的人的列表。</w:t>
      </w:r>
    </w:p>
    <w:p w14:paraId="3BA833BC" w14:textId="204F7801" w:rsidR="00106F35" w:rsidRPr="00106F35" w:rsidRDefault="00106F35" w:rsidP="00106F35">
      <w:pPr>
        <w:pStyle w:val="a0"/>
      </w:pPr>
      <w:r>
        <w:t>1.</w:t>
      </w:r>
      <w:r>
        <w:t>不使用索引</w:t>
      </w:r>
    </w:p>
    <w:p w14:paraId="5D2A9A8E" w14:textId="0C175A06" w:rsidR="005622B9" w:rsidRDefault="005622B9" w:rsidP="005622B9">
      <w:pPr>
        <w:pStyle w:val="a0"/>
      </w:pPr>
      <w:r w:rsidRPr="005622B9">
        <w:rPr>
          <w:rFonts w:hint="eastAsia"/>
        </w:rPr>
        <w:t>select id,name,sex,age from people where name like "</w:t>
      </w:r>
      <w:r w:rsidRPr="005622B9">
        <w:rPr>
          <w:rFonts w:hint="eastAsia"/>
        </w:rPr>
        <w:t>刘</w:t>
      </w:r>
      <w:r w:rsidRPr="005622B9">
        <w:rPr>
          <w:rFonts w:hint="eastAsia"/>
        </w:rPr>
        <w:t>%";</w:t>
      </w:r>
    </w:p>
    <w:p w14:paraId="4DB5BC4A" w14:textId="76757A2A" w:rsidR="00206B40" w:rsidRDefault="00206B40" w:rsidP="005622B9">
      <w:pPr>
        <w:pStyle w:val="a0"/>
      </w:pPr>
      <w:r>
        <w:rPr>
          <w:noProof/>
        </w:rPr>
        <w:drawing>
          <wp:inline distT="0" distB="0" distL="0" distR="0" wp14:anchorId="13DCA2DC" wp14:editId="751438CD">
            <wp:extent cx="5270500" cy="147955"/>
            <wp:effectExtent l="0" t="0" r="1270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屏幕快照 2016-10-29 下午6.48.1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739F7" w14:textId="77777777" w:rsidR="0055385B" w:rsidRDefault="0055385B" w:rsidP="0055385B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使用</w:t>
      </w:r>
      <w:r>
        <w:t>索引</w:t>
      </w:r>
    </w:p>
    <w:p w14:paraId="23D44EBC" w14:textId="77777777" w:rsidR="00637455" w:rsidRDefault="00637455" w:rsidP="00637455">
      <w:pPr>
        <w:pStyle w:val="a0"/>
      </w:pPr>
      <w:r>
        <w:t>create index index_na on people(name);</w:t>
      </w:r>
    </w:p>
    <w:p w14:paraId="756C3DF9" w14:textId="22DD4429" w:rsidR="004779E3" w:rsidRDefault="00637455" w:rsidP="00637455">
      <w:pPr>
        <w:pStyle w:val="a0"/>
      </w:pPr>
      <w:r>
        <w:rPr>
          <w:rFonts w:hint="eastAsia"/>
        </w:rPr>
        <w:t>select id,name,sex,age from people where name like "</w:t>
      </w:r>
      <w:r>
        <w:rPr>
          <w:rFonts w:hint="eastAsia"/>
        </w:rPr>
        <w:t>刘</w:t>
      </w:r>
      <w:r>
        <w:rPr>
          <w:rFonts w:hint="eastAsia"/>
        </w:rPr>
        <w:t>%";</w:t>
      </w:r>
    </w:p>
    <w:p w14:paraId="1D8CA5C6" w14:textId="69F01F65" w:rsidR="00637455" w:rsidRDefault="00637455" w:rsidP="00637455">
      <w:pPr>
        <w:pStyle w:val="a0"/>
      </w:pPr>
      <w:r>
        <w:rPr>
          <w:noProof/>
        </w:rPr>
        <w:drawing>
          <wp:inline distT="0" distB="0" distL="0" distR="0" wp14:anchorId="3BF16632" wp14:editId="720AFF21">
            <wp:extent cx="5270500" cy="294640"/>
            <wp:effectExtent l="0" t="0" r="12700" b="1016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屏幕快照 2016-10-29 下午7.17.5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2DA94" w14:textId="77777777" w:rsidR="00550815" w:rsidRDefault="00550815" w:rsidP="00550815">
      <w:r>
        <w:rPr>
          <w:rFonts w:hint="eastAsia"/>
        </w:rPr>
        <w:t>3.</w:t>
      </w:r>
      <w:r>
        <w:rPr>
          <w:rFonts w:hint="eastAsia"/>
        </w:rPr>
        <w:t>感想</w:t>
      </w:r>
      <w:r>
        <w:t>与理解</w:t>
      </w:r>
    </w:p>
    <w:p w14:paraId="6C4818E8" w14:textId="364C7098" w:rsidR="000C03B4" w:rsidRDefault="005763AC" w:rsidP="000C03B4">
      <w:pPr>
        <w:rPr>
          <w:rFonts w:hint="eastAsia"/>
        </w:rPr>
      </w:pPr>
      <w:r>
        <w:t>未</w:t>
      </w:r>
      <w:r>
        <w:rPr>
          <w:rFonts w:hint="eastAsia"/>
        </w:rPr>
        <w:t>建</w:t>
      </w:r>
      <w:r>
        <w:t>索引时间为</w:t>
      </w:r>
      <w:r w:rsidR="002863C4">
        <w:t>2.464</w:t>
      </w:r>
      <w:r>
        <w:rPr>
          <w:rFonts w:hint="eastAsia"/>
        </w:rPr>
        <w:t>s</w:t>
      </w:r>
      <w:r>
        <w:t>，</w:t>
      </w:r>
      <w:r>
        <w:rPr>
          <w:rFonts w:hint="eastAsia"/>
        </w:rPr>
        <w:t>建</w:t>
      </w:r>
      <w:r>
        <w:t>索引之后搜索时间为</w:t>
      </w:r>
      <w:r w:rsidR="002863C4">
        <w:t>0.844</w:t>
      </w:r>
      <w:r>
        <w:rPr>
          <w:rFonts w:hint="eastAsia"/>
        </w:rPr>
        <w:t>s</w:t>
      </w:r>
      <w:r>
        <w:t>，</w:t>
      </w:r>
      <w:r>
        <w:rPr>
          <w:rFonts w:hint="eastAsia"/>
        </w:rPr>
        <w:t>由此</w:t>
      </w:r>
      <w:r>
        <w:t>可见建了索引之后搜索时间节省</w:t>
      </w:r>
      <w:r w:rsidR="002863C4">
        <w:t>2/3</w:t>
      </w:r>
      <w:r>
        <w:t>，</w:t>
      </w:r>
      <w:r>
        <w:rPr>
          <w:rFonts w:hint="eastAsia"/>
        </w:rPr>
        <w:t>所以</w:t>
      </w:r>
      <w:r>
        <w:t>应该</w:t>
      </w:r>
      <w:r>
        <w:rPr>
          <w:rFonts w:hint="eastAsia"/>
        </w:rPr>
        <w:t>建</w:t>
      </w:r>
      <w:r>
        <w:rPr>
          <w:b/>
          <w:i/>
        </w:rPr>
        <w:t>索引进行查询优化</w:t>
      </w:r>
      <w:r w:rsidR="000C03B4">
        <w:rPr>
          <w:b/>
          <w:i/>
        </w:rPr>
        <w:t>，</w:t>
      </w:r>
      <w:r w:rsidR="000C03B4">
        <w:rPr>
          <w:b/>
          <w:i/>
        </w:rPr>
        <w:t>，</w:t>
      </w:r>
      <w:r w:rsidR="000C03B4">
        <w:rPr>
          <w:rFonts w:hint="eastAsia"/>
          <w:b/>
          <w:i/>
        </w:rPr>
        <w:t>因为</w:t>
      </w:r>
      <w:r w:rsidR="000C03B4">
        <w:rPr>
          <w:b/>
          <w:i/>
        </w:rPr>
        <w:t>该表共有</w:t>
      </w:r>
      <w:r w:rsidR="000C03B4">
        <w:rPr>
          <w:b/>
          <w:i/>
        </w:rPr>
        <w:t>500</w:t>
      </w:r>
      <w:r w:rsidR="000C03B4">
        <w:rPr>
          <w:rFonts w:hint="eastAsia"/>
          <w:b/>
          <w:i/>
        </w:rPr>
        <w:t>万</w:t>
      </w:r>
      <w:r w:rsidR="000C03B4">
        <w:rPr>
          <w:b/>
          <w:i/>
        </w:rPr>
        <w:t>行数据，</w:t>
      </w:r>
      <w:r w:rsidR="000C03B4">
        <w:rPr>
          <w:rFonts w:hint="eastAsia"/>
          <w:b/>
          <w:i/>
        </w:rPr>
        <w:t>该</w:t>
      </w:r>
      <w:r w:rsidR="000C03B4">
        <w:rPr>
          <w:b/>
          <w:i/>
        </w:rPr>
        <w:t>搜索的结果集有</w:t>
      </w:r>
      <w:r w:rsidR="000C03B4">
        <w:rPr>
          <w:b/>
          <w:i/>
        </w:rPr>
        <w:t>1</w:t>
      </w:r>
      <w:r w:rsidR="000C03B4">
        <w:rPr>
          <w:rFonts w:hint="eastAsia"/>
          <w:b/>
          <w:i/>
        </w:rPr>
        <w:t>万</w:t>
      </w:r>
      <w:r w:rsidR="000C03B4">
        <w:rPr>
          <w:b/>
          <w:i/>
        </w:rPr>
        <w:t>多，相对较少，不需全表扫描，</w:t>
      </w:r>
      <w:r w:rsidR="000C03B4">
        <w:rPr>
          <w:rFonts w:hint="eastAsia"/>
          <w:b/>
          <w:i/>
        </w:rPr>
        <w:t>所以</w:t>
      </w:r>
      <w:r w:rsidR="000C03B4">
        <w:rPr>
          <w:b/>
          <w:i/>
        </w:rPr>
        <w:t>建索引会提升速度</w:t>
      </w:r>
    </w:p>
    <w:p w14:paraId="67E8F8E1" w14:textId="3A75376D" w:rsidR="005763AC" w:rsidRDefault="005763AC" w:rsidP="005763AC"/>
    <w:p w14:paraId="4EE960C9" w14:textId="77777777" w:rsidR="00550815" w:rsidRPr="005622B9" w:rsidRDefault="00550815" w:rsidP="00637455">
      <w:pPr>
        <w:pStyle w:val="a0"/>
        <w:rPr>
          <w:rFonts w:hint="eastAsia"/>
        </w:rPr>
      </w:pPr>
    </w:p>
    <w:p w14:paraId="63DBA7C7" w14:textId="77777777" w:rsidR="00215162" w:rsidRDefault="00215162" w:rsidP="00215162">
      <w:pPr>
        <w:pStyle w:val="5"/>
      </w:pPr>
      <w:bookmarkStart w:id="0" w:name="header-c49"/>
      <w:bookmarkEnd w:id="0"/>
      <w:r>
        <w:t>步骤五：</w:t>
      </w:r>
    </w:p>
    <w:p w14:paraId="7CC05E9F" w14:textId="77777777" w:rsidR="00215162" w:rsidRDefault="00215162" w:rsidP="00215162">
      <w:pPr>
        <w:pStyle w:val="FirstParagraph"/>
      </w:pPr>
      <w:r>
        <w:t>在</w:t>
      </w:r>
      <w:r>
        <w:t>people</w:t>
      </w:r>
      <w:r>
        <w:t>表中计算姓张且年龄大于</w:t>
      </w:r>
      <w:r>
        <w:t>50</w:t>
      </w:r>
      <w:r>
        <w:t>的男性人数。</w:t>
      </w:r>
    </w:p>
    <w:p w14:paraId="4DF92222" w14:textId="1F7442E3" w:rsidR="00C925A4" w:rsidRPr="00C925A4" w:rsidRDefault="00C925A4" w:rsidP="00C925A4">
      <w:pPr>
        <w:pStyle w:val="a0"/>
        <w:rPr>
          <w:rFonts w:hint="eastAsia"/>
        </w:rPr>
      </w:pPr>
      <w:r>
        <w:t>1.</w:t>
      </w:r>
      <w:r>
        <w:t>不使用索引</w:t>
      </w:r>
    </w:p>
    <w:p w14:paraId="3261FF86" w14:textId="59655D1E" w:rsidR="00202C21" w:rsidRDefault="00B64D3D" w:rsidP="00202C21">
      <w:pPr>
        <w:pStyle w:val="a0"/>
      </w:pPr>
      <w:r w:rsidRPr="00B64D3D">
        <w:rPr>
          <w:rFonts w:hint="eastAsia"/>
        </w:rPr>
        <w:t>select count(*) from people where name like "</w:t>
      </w:r>
      <w:r w:rsidRPr="00B64D3D">
        <w:rPr>
          <w:rFonts w:hint="eastAsia"/>
        </w:rPr>
        <w:t>张</w:t>
      </w:r>
      <w:r w:rsidRPr="00B64D3D">
        <w:rPr>
          <w:rFonts w:hint="eastAsia"/>
        </w:rPr>
        <w:t>%" and age&gt;50 and sex="</w:t>
      </w:r>
      <w:r w:rsidRPr="00B64D3D">
        <w:rPr>
          <w:rFonts w:hint="eastAsia"/>
        </w:rPr>
        <w:t>男</w:t>
      </w:r>
      <w:r w:rsidRPr="00B64D3D">
        <w:rPr>
          <w:rFonts w:hint="eastAsia"/>
        </w:rPr>
        <w:t>";</w:t>
      </w:r>
    </w:p>
    <w:p w14:paraId="57175B26" w14:textId="373A2FE8" w:rsidR="00565356" w:rsidRDefault="00565356" w:rsidP="00202C21">
      <w:pPr>
        <w:pStyle w:val="a0"/>
      </w:pPr>
      <w:r>
        <w:rPr>
          <w:noProof/>
        </w:rPr>
        <w:drawing>
          <wp:inline distT="0" distB="0" distL="0" distR="0" wp14:anchorId="4E4CA1D6" wp14:editId="3B6BA29A">
            <wp:extent cx="5270500" cy="164465"/>
            <wp:effectExtent l="0" t="0" r="1270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屏幕快照 2016-10-29 下午6.49.4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36C7F" w14:textId="26C40ED6" w:rsidR="00C42A82" w:rsidRDefault="00C42A82" w:rsidP="00C42A82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使用</w:t>
      </w:r>
      <w:r>
        <w:t>索引</w:t>
      </w:r>
    </w:p>
    <w:p w14:paraId="4AC97BFD" w14:textId="77777777" w:rsidR="00F33472" w:rsidRDefault="00F33472" w:rsidP="00F33472">
      <w:pPr>
        <w:pStyle w:val="a0"/>
      </w:pPr>
      <w:r>
        <w:t>create index index_nas on people(name,age,sex);</w:t>
      </w:r>
    </w:p>
    <w:p w14:paraId="74E27A69" w14:textId="0822A845" w:rsidR="00D8602C" w:rsidRDefault="00F33472" w:rsidP="00F33472">
      <w:pPr>
        <w:pStyle w:val="a0"/>
        <w:rPr>
          <w:rFonts w:hint="eastAsia"/>
        </w:rPr>
      </w:pPr>
      <w:r>
        <w:rPr>
          <w:rFonts w:hint="eastAsia"/>
        </w:rPr>
        <w:t>select count(*) from people where name like "</w:t>
      </w:r>
      <w:r>
        <w:rPr>
          <w:rFonts w:hint="eastAsia"/>
        </w:rPr>
        <w:t>张</w:t>
      </w:r>
      <w:r>
        <w:rPr>
          <w:rFonts w:hint="eastAsia"/>
        </w:rPr>
        <w:t>%" and age&gt;50 and sex="</w:t>
      </w:r>
      <w:r>
        <w:rPr>
          <w:rFonts w:hint="eastAsia"/>
        </w:rPr>
        <w:t>男</w:t>
      </w:r>
      <w:r>
        <w:rPr>
          <w:rFonts w:hint="eastAsia"/>
        </w:rPr>
        <w:t>";</w:t>
      </w:r>
    </w:p>
    <w:p w14:paraId="502B5366" w14:textId="7D262334" w:rsidR="00227D36" w:rsidRDefault="00227D36" w:rsidP="00F33472">
      <w:pPr>
        <w:pStyle w:val="a0"/>
      </w:pPr>
      <w:r>
        <w:rPr>
          <w:noProof/>
        </w:rPr>
        <w:drawing>
          <wp:inline distT="0" distB="0" distL="0" distR="0" wp14:anchorId="3B2186BD" wp14:editId="0F47A560">
            <wp:extent cx="5270500" cy="280670"/>
            <wp:effectExtent l="0" t="0" r="1270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屏幕快照 2016-10-29 下午7.21.0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F906" w14:textId="77777777" w:rsidR="00C50B0B" w:rsidRDefault="00C50B0B" w:rsidP="00C50B0B">
      <w:r>
        <w:rPr>
          <w:rFonts w:hint="eastAsia"/>
        </w:rPr>
        <w:t>3.</w:t>
      </w:r>
      <w:r>
        <w:rPr>
          <w:rFonts w:hint="eastAsia"/>
        </w:rPr>
        <w:t>感想</w:t>
      </w:r>
      <w:r>
        <w:t>与理解</w:t>
      </w:r>
    </w:p>
    <w:p w14:paraId="0E37E361" w14:textId="19268CC1" w:rsidR="006A10FB" w:rsidRDefault="006A10FB" w:rsidP="006A10FB">
      <w:pPr>
        <w:rPr>
          <w:rFonts w:hint="eastAsia"/>
        </w:rPr>
      </w:pPr>
      <w:r>
        <w:t>未</w:t>
      </w:r>
      <w:r>
        <w:rPr>
          <w:rFonts w:hint="eastAsia"/>
        </w:rPr>
        <w:t>建</w:t>
      </w:r>
      <w:r>
        <w:t>索引时间为</w:t>
      </w:r>
      <w:r w:rsidR="00DC6A1A">
        <w:t>2.243</w:t>
      </w:r>
      <w:r>
        <w:rPr>
          <w:rFonts w:hint="eastAsia"/>
        </w:rPr>
        <w:t>s</w:t>
      </w:r>
      <w:r>
        <w:t>，</w:t>
      </w:r>
      <w:r>
        <w:rPr>
          <w:rFonts w:hint="eastAsia"/>
        </w:rPr>
        <w:t>建</w:t>
      </w:r>
      <w:r>
        <w:t>索引之后搜索时间为</w:t>
      </w:r>
      <w:r w:rsidR="00DC6A1A">
        <w:t>0.0094</w:t>
      </w:r>
      <w:r>
        <w:rPr>
          <w:rFonts w:hint="eastAsia"/>
        </w:rPr>
        <w:t>s</w:t>
      </w:r>
      <w:r>
        <w:t>，</w:t>
      </w:r>
      <w:r>
        <w:rPr>
          <w:rFonts w:hint="eastAsia"/>
        </w:rPr>
        <w:t>由此</w:t>
      </w:r>
      <w:r>
        <w:t>可见建了索引之后搜索时间节省</w:t>
      </w:r>
      <w:r w:rsidR="00DC6A1A">
        <w:t>99%</w:t>
      </w:r>
      <w:r>
        <w:t>，</w:t>
      </w:r>
      <w:r>
        <w:rPr>
          <w:rFonts w:hint="eastAsia"/>
        </w:rPr>
        <w:t>所以</w:t>
      </w:r>
      <w:r>
        <w:t>应该</w:t>
      </w:r>
      <w:r>
        <w:rPr>
          <w:rFonts w:hint="eastAsia"/>
        </w:rPr>
        <w:t>建</w:t>
      </w:r>
      <w:r>
        <w:rPr>
          <w:b/>
          <w:i/>
        </w:rPr>
        <w:t>索引进行查询优化</w:t>
      </w:r>
      <w:r w:rsidR="001C6F6B">
        <w:rPr>
          <w:b/>
          <w:i/>
        </w:rPr>
        <w:t>，</w:t>
      </w:r>
    </w:p>
    <w:p w14:paraId="48684BAD" w14:textId="77777777" w:rsidR="00C50B0B" w:rsidRPr="00202C21" w:rsidRDefault="00C50B0B" w:rsidP="00F33472">
      <w:pPr>
        <w:pStyle w:val="a0"/>
        <w:rPr>
          <w:rFonts w:hint="eastAsia"/>
        </w:rPr>
      </w:pPr>
    </w:p>
    <w:p w14:paraId="7AFAF816" w14:textId="77777777" w:rsidR="00215162" w:rsidRDefault="00215162" w:rsidP="00215162">
      <w:pPr>
        <w:pStyle w:val="5"/>
      </w:pPr>
      <w:bookmarkStart w:id="1" w:name="header-c52"/>
      <w:bookmarkEnd w:id="1"/>
      <w:r>
        <w:t>步骤六：</w:t>
      </w:r>
    </w:p>
    <w:p w14:paraId="090C6DCA" w14:textId="77777777" w:rsidR="00215162" w:rsidRDefault="00215162" w:rsidP="00215162">
      <w:pPr>
        <w:pStyle w:val="FirstParagraph"/>
      </w:pPr>
      <w:r>
        <w:t>在</w:t>
      </w:r>
      <w:r>
        <w:t>location</w:t>
      </w:r>
      <w:r>
        <w:t>表中找出所有姓刘的人的列表。</w:t>
      </w:r>
    </w:p>
    <w:p w14:paraId="295D4C1F" w14:textId="16CDFB33" w:rsidR="00390414" w:rsidRPr="00390414" w:rsidRDefault="00390414" w:rsidP="00390414">
      <w:pPr>
        <w:pStyle w:val="a0"/>
        <w:rPr>
          <w:rFonts w:hint="eastAsia"/>
        </w:rPr>
      </w:pPr>
      <w:r>
        <w:t>1.</w:t>
      </w:r>
      <w:r>
        <w:t>不使用索引</w:t>
      </w:r>
    </w:p>
    <w:p w14:paraId="52F4D0F7" w14:textId="4FFEE2E8" w:rsidR="00215162" w:rsidRDefault="008514DE" w:rsidP="008270DB">
      <w:r w:rsidRPr="008514DE">
        <w:rPr>
          <w:rFonts w:hint="eastAsia"/>
        </w:rPr>
        <w:t>select id,name,blockID from location where name like "</w:t>
      </w:r>
      <w:r w:rsidRPr="008514DE">
        <w:rPr>
          <w:rFonts w:hint="eastAsia"/>
        </w:rPr>
        <w:t>刘</w:t>
      </w:r>
      <w:r w:rsidRPr="008514DE">
        <w:rPr>
          <w:rFonts w:hint="eastAsia"/>
        </w:rPr>
        <w:t>%";</w:t>
      </w:r>
    </w:p>
    <w:p w14:paraId="7D677A11" w14:textId="4EEFBA23" w:rsidR="00CC6B4F" w:rsidRDefault="00B35B2E" w:rsidP="008270DB">
      <w:r>
        <w:rPr>
          <w:noProof/>
        </w:rPr>
        <w:drawing>
          <wp:inline distT="0" distB="0" distL="0" distR="0" wp14:anchorId="5DC4B4F8" wp14:editId="50979EEB">
            <wp:extent cx="5270500" cy="156210"/>
            <wp:effectExtent l="0" t="0" r="1270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屏幕快照 2016-10-29 下午6.51.1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B4B88" w14:textId="7C621FC1" w:rsidR="00D8602C" w:rsidRDefault="00B41C7E" w:rsidP="008270DB">
      <w:r>
        <w:rPr>
          <w:rFonts w:hint="eastAsia"/>
        </w:rPr>
        <w:t>2.</w:t>
      </w:r>
      <w:r>
        <w:rPr>
          <w:rFonts w:hint="eastAsia"/>
        </w:rPr>
        <w:t>使用</w:t>
      </w:r>
      <w:r>
        <w:t>索引</w:t>
      </w:r>
    </w:p>
    <w:p w14:paraId="19A74423" w14:textId="77777777" w:rsidR="00B537C8" w:rsidRDefault="00B537C8" w:rsidP="00B537C8">
      <w:r>
        <w:t>create index index_name on location(name);</w:t>
      </w:r>
    </w:p>
    <w:p w14:paraId="40EDA2E5" w14:textId="77777777" w:rsidR="00B537C8" w:rsidRDefault="00B537C8" w:rsidP="00B537C8">
      <w:r>
        <w:rPr>
          <w:rFonts w:hint="eastAsia"/>
        </w:rPr>
        <w:t>select id,name,blockID from location where name like "</w:t>
      </w:r>
      <w:r>
        <w:rPr>
          <w:rFonts w:hint="eastAsia"/>
        </w:rPr>
        <w:t>刘</w:t>
      </w:r>
      <w:r>
        <w:rPr>
          <w:rFonts w:hint="eastAsia"/>
        </w:rPr>
        <w:t>%";</w:t>
      </w:r>
    </w:p>
    <w:p w14:paraId="29063873" w14:textId="59405C70" w:rsidR="00B537C8" w:rsidRDefault="0034626A" w:rsidP="008270DB">
      <w:r>
        <w:rPr>
          <w:noProof/>
        </w:rPr>
        <w:drawing>
          <wp:inline distT="0" distB="0" distL="0" distR="0" wp14:anchorId="15270D2E" wp14:editId="6120576B">
            <wp:extent cx="5270500" cy="266700"/>
            <wp:effectExtent l="0" t="0" r="12700" b="1270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屏幕快照 2016-10-29 下午7.23.1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7C13" w14:textId="77777777" w:rsidR="00294C5F" w:rsidRDefault="00294C5F" w:rsidP="00294C5F">
      <w:r>
        <w:rPr>
          <w:rFonts w:hint="eastAsia"/>
        </w:rPr>
        <w:t>3.</w:t>
      </w:r>
      <w:r>
        <w:rPr>
          <w:rFonts w:hint="eastAsia"/>
        </w:rPr>
        <w:t>感想</w:t>
      </w:r>
      <w:r>
        <w:t>与理解</w:t>
      </w:r>
    </w:p>
    <w:p w14:paraId="2580C302" w14:textId="33954CFA" w:rsidR="00FA5D7C" w:rsidRDefault="00FA5D7C" w:rsidP="00FA5D7C">
      <w:r>
        <w:t>未</w:t>
      </w:r>
      <w:r>
        <w:rPr>
          <w:rFonts w:hint="eastAsia"/>
        </w:rPr>
        <w:t>建</w:t>
      </w:r>
      <w:r>
        <w:t>索引时间为</w:t>
      </w:r>
      <w:r w:rsidR="007A7413">
        <w:t>0.0103</w:t>
      </w:r>
      <w:r>
        <w:rPr>
          <w:rFonts w:hint="eastAsia"/>
        </w:rPr>
        <w:t>s</w:t>
      </w:r>
      <w:r>
        <w:t>，</w:t>
      </w:r>
      <w:r>
        <w:rPr>
          <w:rFonts w:hint="eastAsia"/>
        </w:rPr>
        <w:t>建</w:t>
      </w:r>
      <w:r>
        <w:t>索引之后搜索时间为</w:t>
      </w:r>
      <w:r w:rsidR="007A7413">
        <w:t>0.0069</w:t>
      </w:r>
      <w:r>
        <w:rPr>
          <w:rFonts w:hint="eastAsia"/>
        </w:rPr>
        <w:t>s</w:t>
      </w:r>
      <w:r>
        <w:t>，</w:t>
      </w:r>
      <w:r>
        <w:rPr>
          <w:rFonts w:hint="eastAsia"/>
        </w:rPr>
        <w:t>由此</w:t>
      </w:r>
      <w:r>
        <w:t>可见建了索引之后搜索时间节省</w:t>
      </w:r>
      <w:r w:rsidR="00DF35F1">
        <w:t>与上面几题比起来不算很多</w:t>
      </w:r>
      <w:r>
        <w:t>，</w:t>
      </w:r>
      <w:r w:rsidR="00DF35F1">
        <w:t>因为该表共有</w:t>
      </w:r>
      <w:r w:rsidR="00DF35F1">
        <w:t>1</w:t>
      </w:r>
      <w:r w:rsidR="00DF35F1">
        <w:rPr>
          <w:rFonts w:hint="eastAsia"/>
        </w:rPr>
        <w:t>万</w:t>
      </w:r>
      <w:r w:rsidR="00DF35F1">
        <w:t>行数据，</w:t>
      </w:r>
      <w:r w:rsidR="00DF35F1">
        <w:rPr>
          <w:rFonts w:hint="eastAsia"/>
        </w:rPr>
        <w:t>该</w:t>
      </w:r>
      <w:r w:rsidR="00DF35F1">
        <w:t>结果</w:t>
      </w:r>
      <w:r w:rsidR="00DF35F1">
        <w:rPr>
          <w:rFonts w:hint="eastAsia"/>
        </w:rPr>
        <w:t>集</w:t>
      </w:r>
      <w:r w:rsidR="00DF35F1">
        <w:t>有</w:t>
      </w:r>
      <w:r w:rsidR="00DF35F1">
        <w:t>6</w:t>
      </w:r>
      <w:r w:rsidR="00DF35F1">
        <w:rPr>
          <w:rFonts w:hint="eastAsia"/>
        </w:rPr>
        <w:t>千</w:t>
      </w:r>
      <w:r w:rsidR="00DF35F1">
        <w:t>多行</w:t>
      </w:r>
      <w:r w:rsidR="00DF35F1" w:rsidRPr="00DF35F1">
        <w:rPr>
          <w:rFonts w:hint="eastAsia"/>
        </w:rPr>
        <w:t>结果占据了全表的很大比例</w:t>
      </w:r>
      <w:r w:rsidR="00DF35F1">
        <w:t>，</w:t>
      </w:r>
      <w:r w:rsidR="00DF35F1">
        <w:rPr>
          <w:rFonts w:hint="eastAsia"/>
        </w:rPr>
        <w:t>在</w:t>
      </w:r>
      <w:r w:rsidR="00DF35F1">
        <w:t>这张情况</w:t>
      </w:r>
      <w:r w:rsidR="00DF35F1">
        <w:rPr>
          <w:rFonts w:hint="eastAsia"/>
        </w:rPr>
        <w:t>下</w:t>
      </w:r>
      <w:r w:rsidR="00DF35F1">
        <w:t>建索引并不比全表扫描</w:t>
      </w:r>
      <w:r w:rsidR="00DF35F1">
        <w:rPr>
          <w:rFonts w:hint="eastAsia"/>
        </w:rPr>
        <w:t>快</w:t>
      </w:r>
      <w:r w:rsidR="00DF35F1">
        <w:t>多少。</w:t>
      </w:r>
      <w:bookmarkStart w:id="2" w:name="_GoBack"/>
      <w:bookmarkEnd w:id="2"/>
    </w:p>
    <w:p w14:paraId="30684DE8" w14:textId="77777777" w:rsidR="00294C5F" w:rsidRDefault="00294C5F" w:rsidP="008270DB">
      <w:pPr>
        <w:rPr>
          <w:rFonts w:hint="eastAsia"/>
        </w:rPr>
      </w:pPr>
    </w:p>
    <w:sectPr w:rsidR="00294C5F" w:rsidSect="002623C9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78A0"/>
    <w:rsid w:val="000616CC"/>
    <w:rsid w:val="00065E90"/>
    <w:rsid w:val="00083DAD"/>
    <w:rsid w:val="000C01A3"/>
    <w:rsid w:val="000C03B4"/>
    <w:rsid w:val="000E091C"/>
    <w:rsid w:val="000E7EFE"/>
    <w:rsid w:val="00106F35"/>
    <w:rsid w:val="0013419A"/>
    <w:rsid w:val="00193318"/>
    <w:rsid w:val="001C6F6B"/>
    <w:rsid w:val="00202C21"/>
    <w:rsid w:val="00206B40"/>
    <w:rsid w:val="00215162"/>
    <w:rsid w:val="00222045"/>
    <w:rsid w:val="00227D36"/>
    <w:rsid w:val="002623C9"/>
    <w:rsid w:val="002863C4"/>
    <w:rsid w:val="00294C5F"/>
    <w:rsid w:val="0034626A"/>
    <w:rsid w:val="00360E70"/>
    <w:rsid w:val="00390414"/>
    <w:rsid w:val="004779E3"/>
    <w:rsid w:val="004F6DFC"/>
    <w:rsid w:val="00550815"/>
    <w:rsid w:val="0055385B"/>
    <w:rsid w:val="005622B9"/>
    <w:rsid w:val="00565356"/>
    <w:rsid w:val="005763AC"/>
    <w:rsid w:val="005D0A5E"/>
    <w:rsid w:val="005F6C60"/>
    <w:rsid w:val="00602EF4"/>
    <w:rsid w:val="00637455"/>
    <w:rsid w:val="006A10FB"/>
    <w:rsid w:val="007231A4"/>
    <w:rsid w:val="007A7413"/>
    <w:rsid w:val="007D6B9F"/>
    <w:rsid w:val="008270DB"/>
    <w:rsid w:val="008349BC"/>
    <w:rsid w:val="008514DE"/>
    <w:rsid w:val="00857B4D"/>
    <w:rsid w:val="008A75B9"/>
    <w:rsid w:val="008F5D59"/>
    <w:rsid w:val="00955D90"/>
    <w:rsid w:val="009671ED"/>
    <w:rsid w:val="0098272F"/>
    <w:rsid w:val="009D1B5F"/>
    <w:rsid w:val="00AD46F7"/>
    <w:rsid w:val="00B1067A"/>
    <w:rsid w:val="00B35B2E"/>
    <w:rsid w:val="00B41C7E"/>
    <w:rsid w:val="00B537C8"/>
    <w:rsid w:val="00B64D3D"/>
    <w:rsid w:val="00C176CD"/>
    <w:rsid w:val="00C42A82"/>
    <w:rsid w:val="00C50B0B"/>
    <w:rsid w:val="00C925A4"/>
    <w:rsid w:val="00CC6B4F"/>
    <w:rsid w:val="00CD7542"/>
    <w:rsid w:val="00D72379"/>
    <w:rsid w:val="00D8602C"/>
    <w:rsid w:val="00DB0CAC"/>
    <w:rsid w:val="00DB68C4"/>
    <w:rsid w:val="00DC6A1A"/>
    <w:rsid w:val="00DC6F61"/>
    <w:rsid w:val="00DD104E"/>
    <w:rsid w:val="00DD37BD"/>
    <w:rsid w:val="00DF35F1"/>
    <w:rsid w:val="00E14FE9"/>
    <w:rsid w:val="00EC10A5"/>
    <w:rsid w:val="00ED2541"/>
    <w:rsid w:val="00F278A0"/>
    <w:rsid w:val="00F33472"/>
    <w:rsid w:val="00F34F26"/>
    <w:rsid w:val="00F9360C"/>
    <w:rsid w:val="00FA5D7C"/>
    <w:rsid w:val="00FB6A8A"/>
    <w:rsid w:val="00FF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293C4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5">
    <w:name w:val="heading 5"/>
    <w:basedOn w:val="a"/>
    <w:next w:val="a0"/>
    <w:link w:val="50"/>
    <w:uiPriority w:val="9"/>
    <w:unhideWhenUsed/>
    <w:qFormat/>
    <w:rsid w:val="000E7EFE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/>
      <w:iCs/>
      <w:color w:val="5B9BD5" w:themeColor="accent1"/>
      <w:kern w:val="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50">
    <w:name w:val="标题 5字符"/>
    <w:basedOn w:val="a1"/>
    <w:link w:val="5"/>
    <w:uiPriority w:val="9"/>
    <w:rsid w:val="000E7EFE"/>
    <w:rPr>
      <w:rFonts w:asciiTheme="majorHAnsi" w:eastAsiaTheme="majorEastAsia" w:hAnsiTheme="majorHAnsi" w:cstheme="majorBidi"/>
      <w:i/>
      <w:iCs/>
      <w:color w:val="5B9BD5" w:themeColor="accent1"/>
      <w:kern w:val="0"/>
      <w:lang w:eastAsia="en-US"/>
    </w:rPr>
  </w:style>
  <w:style w:type="paragraph" w:styleId="a0">
    <w:name w:val="Body Text"/>
    <w:basedOn w:val="a"/>
    <w:link w:val="a4"/>
    <w:uiPriority w:val="99"/>
    <w:semiHidden/>
    <w:unhideWhenUsed/>
    <w:rsid w:val="000E7EFE"/>
    <w:pPr>
      <w:spacing w:after="120"/>
    </w:pPr>
  </w:style>
  <w:style w:type="character" w:customStyle="1" w:styleId="a4">
    <w:name w:val="正文文本字符"/>
    <w:basedOn w:val="a1"/>
    <w:link w:val="a0"/>
    <w:uiPriority w:val="99"/>
    <w:semiHidden/>
    <w:rsid w:val="000E7EFE"/>
  </w:style>
  <w:style w:type="paragraph" w:customStyle="1" w:styleId="FirstParagraph">
    <w:name w:val="First Paragraph"/>
    <w:basedOn w:val="a0"/>
    <w:next w:val="a0"/>
    <w:qFormat/>
    <w:rsid w:val="00B1067A"/>
    <w:pPr>
      <w:widowControl/>
      <w:spacing w:before="180" w:after="180"/>
      <w:jc w:val="left"/>
    </w:pPr>
    <w:rPr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306</Words>
  <Characters>1747</Characters>
  <Application>Microsoft Macintosh Word</Application>
  <DocSecurity>0</DocSecurity>
  <Lines>14</Lines>
  <Paragraphs>4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Microsoft Office 用户</cp:lastModifiedBy>
  <cp:revision>68</cp:revision>
  <dcterms:created xsi:type="dcterms:W3CDTF">2016-10-29T07:21:00Z</dcterms:created>
  <dcterms:modified xsi:type="dcterms:W3CDTF">2016-10-31T15:14:00Z</dcterms:modified>
</cp:coreProperties>
</file>